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5119F" w14:textId="0E1A35AF" w:rsidR="00832338" w:rsidRPr="00832338" w:rsidRDefault="00832338" w:rsidP="00832338">
      <w:pPr>
        <w:rPr>
          <w:color w:val="538135" w:themeColor="accent6" w:themeShade="BF"/>
        </w:rPr>
      </w:pPr>
      <w:r w:rsidRPr="00832338">
        <w:rPr>
          <w:color w:val="538135" w:themeColor="accent6" w:themeShade="BF"/>
        </w:rPr>
        <w:t>#Importing Libraries</w:t>
      </w:r>
    </w:p>
    <w:p w14:paraId="2039E0D1" w14:textId="47598F23" w:rsidR="00832338" w:rsidRDefault="00832338" w:rsidP="00832338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45E14200" w14:textId="733F55E7" w:rsidR="00FB5885" w:rsidRDefault="00832338" w:rsidP="00832338">
      <w:r>
        <w:t xml:space="preserve">from </w:t>
      </w:r>
      <w:proofErr w:type="spellStart"/>
      <w:r>
        <w:t>scipy</w:t>
      </w:r>
      <w:proofErr w:type="spellEnd"/>
      <w:r>
        <w:t xml:space="preserve"> import </w:t>
      </w:r>
      <w:proofErr w:type="spellStart"/>
      <w:r>
        <w:t>linalg</w:t>
      </w:r>
      <w:proofErr w:type="spellEnd"/>
    </w:p>
    <w:p w14:paraId="5FCF61BF" w14:textId="5EEC1CCC" w:rsidR="00832338" w:rsidRPr="00832338" w:rsidRDefault="00832338" w:rsidP="00832338">
      <w:pPr>
        <w:rPr>
          <w:color w:val="538135" w:themeColor="accent6" w:themeShade="BF"/>
        </w:rPr>
      </w:pPr>
      <w:r>
        <w:rPr>
          <w:color w:val="538135" w:themeColor="accent6" w:themeShade="BF"/>
        </w:rPr>
        <w:t xml:space="preserve">#Using OOP concept and declaring class solving and defining the methods </w:t>
      </w:r>
    </w:p>
    <w:p w14:paraId="4C4F65D5" w14:textId="77777777" w:rsidR="00832338" w:rsidRDefault="00832338" w:rsidP="00832338">
      <w:r>
        <w:t xml:space="preserve">class </w:t>
      </w:r>
      <w:proofErr w:type="gramStart"/>
      <w:r>
        <w:t>solving(</w:t>
      </w:r>
      <w:proofErr w:type="gramEnd"/>
      <w:r>
        <w:t>):</w:t>
      </w:r>
    </w:p>
    <w:p w14:paraId="1D027F23" w14:textId="77777777" w:rsidR="00832338" w:rsidRDefault="00832338" w:rsidP="00832338">
      <w:r>
        <w:t xml:space="preserve">    def __</w:t>
      </w:r>
      <w:proofErr w:type="spellStart"/>
      <w:r>
        <w:t>init</w:t>
      </w:r>
      <w:proofErr w:type="spellEnd"/>
      <w:r>
        <w:t>__(self):</w:t>
      </w:r>
    </w:p>
    <w:p w14:paraId="03D424A1" w14:textId="77777777" w:rsidR="00832338" w:rsidRDefault="00832338" w:rsidP="00832338">
      <w:r>
        <w:t xml:space="preserve">        </w:t>
      </w:r>
      <w:proofErr w:type="gramStart"/>
      <w:r>
        <w:t>print(</w:t>
      </w:r>
      <w:proofErr w:type="gramEnd"/>
      <w:r>
        <w:t>"Taking input values....")</w:t>
      </w:r>
    </w:p>
    <w:p w14:paraId="7C8DEFD4" w14:textId="77777777" w:rsidR="00832338" w:rsidRDefault="00832338" w:rsidP="00832338">
      <w:r>
        <w:t xml:space="preserve">        self.x1 = </w:t>
      </w:r>
      <w:proofErr w:type="gramStart"/>
      <w:r>
        <w:t>input(</w:t>
      </w:r>
      <w:proofErr w:type="gramEnd"/>
      <w:r>
        <w:t xml:space="preserve">"Please enter the coefficient for X1 variable")      </w:t>
      </w:r>
    </w:p>
    <w:p w14:paraId="6C3692D2" w14:textId="77777777" w:rsidR="00832338" w:rsidRDefault="00832338" w:rsidP="00832338">
      <w:r>
        <w:t xml:space="preserve">        </w:t>
      </w:r>
      <w:proofErr w:type="gramStart"/>
      <w:r>
        <w:t>self.y</w:t>
      </w:r>
      <w:proofErr w:type="gramEnd"/>
      <w:r>
        <w:t>1 = input("Please enter the coefficient for Y1 variable")</w:t>
      </w:r>
    </w:p>
    <w:p w14:paraId="04AB7768" w14:textId="77777777" w:rsidR="00832338" w:rsidRDefault="00832338" w:rsidP="00832338">
      <w:r>
        <w:t xml:space="preserve">        self.c1 = </w:t>
      </w:r>
      <w:proofErr w:type="gramStart"/>
      <w:r>
        <w:t>input(</w:t>
      </w:r>
      <w:proofErr w:type="gramEnd"/>
      <w:r>
        <w:t>"Enter the constant term for equation 1")</w:t>
      </w:r>
    </w:p>
    <w:p w14:paraId="411080A9" w14:textId="77777777" w:rsidR="00832338" w:rsidRDefault="00832338" w:rsidP="00832338">
      <w:r>
        <w:t xml:space="preserve">        self.x2 = </w:t>
      </w:r>
      <w:proofErr w:type="gramStart"/>
      <w:r>
        <w:t>input(</w:t>
      </w:r>
      <w:proofErr w:type="gramEnd"/>
      <w:r>
        <w:t>"Please enter the coefficient for X2 variable")</w:t>
      </w:r>
    </w:p>
    <w:p w14:paraId="3124AFDB" w14:textId="77777777" w:rsidR="00832338" w:rsidRDefault="00832338" w:rsidP="00832338">
      <w:r>
        <w:t xml:space="preserve">        </w:t>
      </w:r>
      <w:proofErr w:type="gramStart"/>
      <w:r>
        <w:t>self.y</w:t>
      </w:r>
      <w:proofErr w:type="gramEnd"/>
      <w:r>
        <w:t>2 = input("Please enter the coefficient for Y2 variable")</w:t>
      </w:r>
    </w:p>
    <w:p w14:paraId="677B43F1" w14:textId="77777777" w:rsidR="00832338" w:rsidRDefault="00832338" w:rsidP="00832338">
      <w:r>
        <w:t xml:space="preserve">        self.c2 = </w:t>
      </w:r>
      <w:proofErr w:type="gramStart"/>
      <w:r>
        <w:t>input(</w:t>
      </w:r>
      <w:proofErr w:type="gramEnd"/>
      <w:r>
        <w:t>"Enter the constant term for equation 2")</w:t>
      </w:r>
    </w:p>
    <w:p w14:paraId="7EEA5727" w14:textId="77777777" w:rsidR="00832338" w:rsidRDefault="00832338" w:rsidP="00832338">
      <w:r>
        <w:t xml:space="preserve">        </w:t>
      </w:r>
      <w:proofErr w:type="gramStart"/>
      <w:r>
        <w:t>print(</w:t>
      </w:r>
      <w:proofErr w:type="gramEnd"/>
      <w:r>
        <w:t xml:space="preserve">"Use </w:t>
      </w:r>
      <w:proofErr w:type="spellStart"/>
      <w:r>
        <w:t>solvit</w:t>
      </w:r>
      <w:proofErr w:type="spellEnd"/>
      <w:r>
        <w:t xml:space="preserve"> function to find the solution of your set of linear equations")</w:t>
      </w:r>
    </w:p>
    <w:p w14:paraId="7F1E74DE" w14:textId="77777777" w:rsidR="00832338" w:rsidRDefault="00832338" w:rsidP="00832338"/>
    <w:p w14:paraId="4E7652AC" w14:textId="77777777" w:rsidR="00832338" w:rsidRDefault="00832338" w:rsidP="00832338">
      <w:r>
        <w:t xml:space="preserve">    def </w:t>
      </w:r>
      <w:proofErr w:type="spellStart"/>
      <w:r>
        <w:t>solvit</w:t>
      </w:r>
      <w:proofErr w:type="spellEnd"/>
      <w:r>
        <w:t>(self):</w:t>
      </w:r>
    </w:p>
    <w:p w14:paraId="2C4E6B39" w14:textId="77777777" w:rsidR="00832338" w:rsidRDefault="00832338" w:rsidP="00832338">
      <w:r>
        <w:t xml:space="preserve">        </w:t>
      </w:r>
      <w:proofErr w:type="spellStart"/>
      <w:proofErr w:type="gramStart"/>
      <w:r>
        <w:t>self.coefmatrix</w:t>
      </w:r>
      <w:proofErr w:type="spellEnd"/>
      <w:proofErr w:type="gramEnd"/>
      <w:r>
        <w:t xml:space="preserve"> = </w:t>
      </w:r>
      <w:proofErr w:type="spellStart"/>
      <w:r>
        <w:t>np.array</w:t>
      </w:r>
      <w:proofErr w:type="spellEnd"/>
      <w:r>
        <w:t>([[self.x1,self.y1],[self.x2,self.y2]])</w:t>
      </w:r>
    </w:p>
    <w:p w14:paraId="57744245" w14:textId="77777777" w:rsidR="00832338" w:rsidRDefault="00832338" w:rsidP="00832338">
      <w:r>
        <w:t xml:space="preserve">        </w:t>
      </w:r>
      <w:proofErr w:type="spellStart"/>
      <w:proofErr w:type="gramStart"/>
      <w:r>
        <w:t>self.constmat</w:t>
      </w:r>
      <w:proofErr w:type="spellEnd"/>
      <w:proofErr w:type="gramEnd"/>
      <w:r>
        <w:t xml:space="preserve"> = </w:t>
      </w:r>
      <w:proofErr w:type="spellStart"/>
      <w:r>
        <w:t>np.array</w:t>
      </w:r>
      <w:proofErr w:type="spellEnd"/>
      <w:r>
        <w:t>([self.c1,self.c2])</w:t>
      </w:r>
    </w:p>
    <w:p w14:paraId="221F45BB" w14:textId="5DDF46D1" w:rsidR="00832338" w:rsidRPr="00832338" w:rsidRDefault="00832338" w:rsidP="00832338">
      <w:pPr>
        <w:rPr>
          <w:color w:val="538135" w:themeColor="accent6" w:themeShade="BF"/>
        </w:rPr>
      </w:pPr>
      <w:r>
        <w:t xml:space="preserve">        </w:t>
      </w:r>
      <w:proofErr w:type="spellStart"/>
      <w:r>
        <w:t>self.sol</w:t>
      </w:r>
      <w:proofErr w:type="spellEnd"/>
      <w:r>
        <w:t xml:space="preserve"> = </w:t>
      </w:r>
      <w:proofErr w:type="spellStart"/>
      <w:proofErr w:type="gramStart"/>
      <w:r>
        <w:t>linalg.solve</w:t>
      </w:r>
      <w:proofErr w:type="spellEnd"/>
      <w:proofErr w:type="gramEnd"/>
      <w:r>
        <w:t>(</w:t>
      </w:r>
      <w:proofErr w:type="spellStart"/>
      <w:r>
        <w:t>self.coefmatrix,self.constmat</w:t>
      </w:r>
      <w:proofErr w:type="spellEnd"/>
      <w:r>
        <w:t>)</w:t>
      </w:r>
      <w:r>
        <w:t xml:space="preserve"> </w:t>
      </w:r>
      <w:r>
        <w:rPr>
          <w:color w:val="538135" w:themeColor="accent6" w:themeShade="BF"/>
        </w:rPr>
        <w:t>#Method to solve for the equations</w:t>
      </w:r>
    </w:p>
    <w:p w14:paraId="24C2E9A8" w14:textId="77777777" w:rsidR="00832338" w:rsidRDefault="00832338" w:rsidP="00832338">
      <w:r>
        <w:t xml:space="preserve">        print(</w:t>
      </w:r>
      <w:proofErr w:type="spellStart"/>
      <w:r>
        <w:t>self.sol</w:t>
      </w:r>
      <w:proofErr w:type="spellEnd"/>
      <w:r>
        <w:t>)</w:t>
      </w:r>
    </w:p>
    <w:p w14:paraId="57EAF9F1" w14:textId="343E7AB9" w:rsidR="00832338" w:rsidRDefault="00832338" w:rsidP="00832338">
      <w:r>
        <w:t xml:space="preserve">        </w:t>
      </w:r>
      <w:proofErr w:type="gramStart"/>
      <w:r>
        <w:t>print(</w:t>
      </w:r>
      <w:proofErr w:type="gramEnd"/>
      <w:r>
        <w:t>"The solution for your equations are X = {}, Y = {}".format(</w:t>
      </w:r>
      <w:proofErr w:type="spellStart"/>
      <w:r>
        <w:t>self.sol</w:t>
      </w:r>
      <w:proofErr w:type="spellEnd"/>
      <w:r>
        <w:t xml:space="preserve">[0], </w:t>
      </w:r>
      <w:proofErr w:type="spellStart"/>
      <w:r>
        <w:t>self.sol</w:t>
      </w:r>
      <w:proofErr w:type="spellEnd"/>
      <w:r>
        <w:t>[1]))</w:t>
      </w:r>
    </w:p>
    <w:p w14:paraId="5BF6DC34" w14:textId="237C25AC" w:rsidR="00832338" w:rsidRPr="00832338" w:rsidRDefault="00832338" w:rsidP="00832338">
      <w:pPr>
        <w:rPr>
          <w:color w:val="538135" w:themeColor="accent6" w:themeShade="BF"/>
        </w:rPr>
      </w:pPr>
      <w:r w:rsidRPr="00832338">
        <w:rPr>
          <w:color w:val="538135" w:themeColor="accent6" w:themeShade="BF"/>
        </w:rPr>
        <w:t>#Assigning class to our object “obj1” here</w:t>
      </w:r>
      <w:r>
        <w:rPr>
          <w:color w:val="538135" w:themeColor="accent6" w:themeShade="BF"/>
        </w:rPr>
        <w:t>, it will take inputs for all the necessary parameters</w:t>
      </w:r>
    </w:p>
    <w:p w14:paraId="1D477033" w14:textId="14AE83E8" w:rsidR="00832338" w:rsidRDefault="00832338" w:rsidP="00832338">
      <w:pPr>
        <w:rPr>
          <w:color w:val="70AD47" w:themeColor="accent6"/>
        </w:rPr>
      </w:pPr>
      <w:r w:rsidRPr="00832338">
        <w:t xml:space="preserve">obj1 = </w:t>
      </w:r>
      <w:proofErr w:type="gramStart"/>
      <w:r w:rsidRPr="00832338">
        <w:t>solving(</w:t>
      </w:r>
      <w:proofErr w:type="gramEnd"/>
      <w:r w:rsidRPr="00832338">
        <w:t xml:space="preserve">) </w:t>
      </w:r>
      <w:r w:rsidRPr="00832338">
        <w:rPr>
          <w:color w:val="70AD47" w:themeColor="accent6"/>
        </w:rPr>
        <w:t>#Remember to put the values x1 = 1, y1=1, c1 = 30; x2 = 4, y2 = 9, c2 = 150</w:t>
      </w:r>
    </w:p>
    <w:p w14:paraId="4D4EC8FA" w14:textId="1E62C34A" w:rsidR="00832338" w:rsidRPr="00832338" w:rsidRDefault="00832338" w:rsidP="00832338">
      <w:pPr>
        <w:rPr>
          <w:color w:val="538135" w:themeColor="accent6" w:themeShade="BF"/>
        </w:rPr>
      </w:pPr>
      <w:r w:rsidRPr="00832338">
        <w:rPr>
          <w:color w:val="538135" w:themeColor="accent6" w:themeShade="BF"/>
        </w:rPr>
        <w:t xml:space="preserve">#Calling the method </w:t>
      </w:r>
      <w:proofErr w:type="spellStart"/>
      <w:proofErr w:type="gramStart"/>
      <w:r w:rsidRPr="00832338">
        <w:rPr>
          <w:color w:val="538135" w:themeColor="accent6" w:themeShade="BF"/>
        </w:rPr>
        <w:t>solvit</w:t>
      </w:r>
      <w:proofErr w:type="spellEnd"/>
      <w:r w:rsidRPr="00832338">
        <w:rPr>
          <w:color w:val="538135" w:themeColor="accent6" w:themeShade="BF"/>
        </w:rPr>
        <w:t>(</w:t>
      </w:r>
      <w:proofErr w:type="gramEnd"/>
      <w:r w:rsidRPr="00832338">
        <w:rPr>
          <w:color w:val="538135" w:themeColor="accent6" w:themeShade="BF"/>
        </w:rPr>
        <w:t>) to get the solution</w:t>
      </w:r>
    </w:p>
    <w:p w14:paraId="0607101C" w14:textId="6E5E4DBB" w:rsidR="00832338" w:rsidRPr="00832338" w:rsidRDefault="00832338" w:rsidP="00832338">
      <w:r w:rsidRPr="00832338">
        <w:t>obj1.solvit()</w:t>
      </w:r>
    </w:p>
    <w:sectPr w:rsidR="00832338" w:rsidRPr="008323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MrG0MDa2MDU0MjRW0lEKTi0uzszPAykwrAUAJb4fNSwAAAA="/>
  </w:docVars>
  <w:rsids>
    <w:rsidRoot w:val="00AC3FEC"/>
    <w:rsid w:val="005979F8"/>
    <w:rsid w:val="005D07EC"/>
    <w:rsid w:val="00832338"/>
    <w:rsid w:val="00AC3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F1116"/>
  <w15:chartTrackingRefBased/>
  <w15:docId w15:val="{7E5991BA-F89D-4FB2-B2FB-F532C9D18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2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6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1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72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6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15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3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5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3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 Kumar</dc:creator>
  <cp:keywords/>
  <dc:description/>
  <cp:lastModifiedBy>Abhilash Kumar</cp:lastModifiedBy>
  <cp:revision>2</cp:revision>
  <dcterms:created xsi:type="dcterms:W3CDTF">2021-10-10T07:36:00Z</dcterms:created>
  <dcterms:modified xsi:type="dcterms:W3CDTF">2021-10-10T07:41:00Z</dcterms:modified>
</cp:coreProperties>
</file>